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hanghai</w:t>
      </w:r>
    </w:p>
    <w:bookmarkStart w:id="22" w:name="X6b8f6c8062b0e4ac7fce023d6a1fcd573dea148"/>
    <w:p>
      <w:pPr>
        <w:pStyle w:val="Heading1"/>
      </w:pPr>
      <w:r>
        <w:t xml:space="preserve">Internship Application Letter for Special Education Tea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br/>
      </w:r>
    </w:p>
    <w:bookmarkStart w:id="20" w:name="hiring-manager"/>
    <w:p>
      <w:pPr>
        <w:pStyle w:val="Heading2"/>
      </w:pPr>
      <w:r>
        <w:t xml:space="preserve">Hiring Manager</w:t>
      </w:r>
    </w:p>
    <w:p>
      <w:pPr>
        <w:pStyle w:val="FirstParagraph"/>
      </w:pPr>
      <w:r>
        <w:t xml:space="preserve">Shanghai Special Education School (or Relevant Institution)</w:t>
      </w:r>
    </w:p>
    <w:p>
      <w:pPr>
        <w:pStyle w:val="BodyText"/>
      </w:pPr>
      <w:r>
        <w:t xml:space="preserve">100 Hongqiao Road, Xuhui District</w:t>
      </w:r>
    </w:p>
    <w:p>
      <w:pPr>
        <w:pStyle w:val="BodyText"/>
      </w:pPr>
      <w:r>
        <w:t xml:space="preserve">Shanghai, China 200031</w:t>
      </w:r>
    </w:p>
    <w:p>
      <w:pPr>
        <w:pStyle w:val="BodyText"/>
      </w:pPr>
      <w:r>
        <w:br/>
      </w:r>
    </w:p>
    <w:bookmarkEnd w:id="20"/>
    <w:bookmarkStart w:id="21" w:name="X66c25a2d89595a5607ad2a9f26f4c7e43b4723b"/>
    <w:p>
      <w:pPr>
        <w:pStyle w:val="Heading2"/>
      </w:pPr>
      <w:r>
        <w:t xml:space="preserve">Subject: Application for Special Education Teacher Internship</w:t>
      </w:r>
    </w:p>
    <w:p>
      <w:pPr>
        <w:pStyle w:val="FirstParagraph"/>
      </w:pPr>
      <w:r>
        <w:t xml:space="preserve">To the Esteemed Hiring Committee,</w:t>
      </w:r>
    </w:p>
    <w:p>
      <w:pPr>
        <w:pStyle w:val="BodyText"/>
      </w:pPr>
      <w:r>
        <w:t xml:space="preserve">With profound enthusiasm and a deeply rooted commitment to inclusive education, I am writing to express my earnest interest in the Special Education Teacher Internship position at your esteemed institution in Shanghai. As a dedicated student pursuing a Bachelor of Arts in Special Education with an emphasis on multicultural classroom practices, I have long admired China’s transformative strides toward educational equity—particularly Shanghai’s pioneering initiatives that align with my professional vision. This internship represents not merely an academic opportunity, but a meaningful step toward contributing to the vibrant educational landscape of China Shanghai.</w:t>
      </w:r>
    </w:p>
    <w:p>
      <w:pPr>
        <w:pStyle w:val="BodyText"/>
      </w:pPr>
      <w:r>
        <w:t xml:space="preserve">My academic journey has been meticulously structured to prepare me for the nuanced demands of special education in culturally diverse settings. At [Your University], I completed coursework in "Inclusive Pedagogy," "Cultural Responsiveness in Education," and "Neurodiversity and Learning Support," earning a 3.8 GPA while actively participating in the university’s Special Education Outreach Program. Most significantly, I completed a 150-hour practicum at [Local School/Center], where I collaborated with educators to develop individualized education plans (IEPs) for students with autism spectrum disorder (ASD), intellectual disabilities, and learning differences. This experience taught me to adapt teaching methodologies through the lens of cultural context—a skill I believe is indispensable when supporting learners in Shanghai’s dynamic urban environment.</w:t>
      </w:r>
    </w:p>
    <w:p>
      <w:pPr>
        <w:pStyle w:val="BodyText"/>
      </w:pPr>
      <w:r>
        <w:t xml:space="preserve">What draws me specifically to China Shanghai is its unique position as a global hub where modern educational innovation converges with traditional Chinese values. I have closely followed initiatives like Shanghai’s 2021 "Special Education Development Plan," which prioritizes teacher training, inclusive classroom infrastructure, and community partnerships—goals that resonate with my own professional ethos. Unlike many international settings, Shanghai’s special education ecosystem faces distinct challenges: balancing rapid urbanization with equitable resource distribution, integrating migrant children from rural provinces into mainstream support systems, and bridging cultural perceptions of disability. I am eager to learn directly from Shanghai educators who navigate these complexities daily and contribute meaningfully to their mission.</w:t>
      </w:r>
    </w:p>
    <w:p>
      <w:pPr>
        <w:pStyle w:val="BodyText"/>
      </w:pPr>
      <w:r>
        <w:t xml:space="preserve">My internship would focus on three core areas aligned with your institution’s needs. First, I will assist in developing bilingual (Mandarin-English) learning materials for students with communication challenges—a critical gap given Shanghai’s growing international population. Second, I will support classroom management strategies tailored to Chinese educational norms while honoring neurodiverse learners’ needs; for instance, adapting sensory-friendly techniques from Western models to fit Shanghai’s structured classroom culture. Third, I aim to collaborate on community engagement projects that educate families about inclusive practices—a vital component of Shanghai’s "family-teacher-school" partnership framework. I have already begun studying Mandarin through the Pimsleur method (reaching Intermediate Level) and familiarized myself with Chinese educational policies via resources like the Ministry of Education’s "Guidelines for Special Needs Education."</w:t>
      </w:r>
    </w:p>
    <w:p>
      <w:pPr>
        <w:pStyle w:val="BodyText"/>
      </w:pPr>
      <w:r>
        <w:t xml:space="preserve">I recognize that effective special education in China Shanghai requires more than clinical expertise—it demands cultural humility. During my research, I learned about the concept of</w:t>
      </w:r>
      <w:r>
        <w:t xml:space="preserve"> </w:t>
      </w:r>
      <w:r>
        <w:rPr>
          <w:iCs/>
          <w:i/>
        </w:rPr>
        <w:t xml:space="preserve">guanxi</w:t>
      </w:r>
      <w:r>
        <w:t xml:space="preserve"> </w:t>
      </w:r>
      <w:r>
        <w:t xml:space="preserve">(relationships) as foundational to Chinese educational success, and I am committed to building trust with students, families, and colleagues through respectful communication. My time volunteering at a Shanghai-based NGO supporting migrant children reinforced this belief: when educators acknowledge cultural identity as part of the learning process—not an obstacle—we unlock extraordinary potential. For example, I facilitated storytelling sessions using culturally resonant Chinese folktales to improve social-emotional skills in neurodiverse youth, a practice I would further develop during my internship.</w:t>
      </w:r>
    </w:p>
    <w:p>
      <w:pPr>
        <w:pStyle w:val="BodyText"/>
      </w:pPr>
      <w:r>
        <w:t xml:space="preserve">Shanghai’s ambition to become a global model for inclusive education is both inspiring and urgent. With over 200,000 students identified with special needs across Shanghai’s schools (as reported by the Shanghai Education Commission in 2023), your institution plays a pivotal role in shaping this narrative. I am not merely seeking an internship—I seek to be a dedicated partner in this mission. My academic rigor, cross-cultural adaptability, and passion for student-centered learning position me to contribute from day one while growing under the mentorship of your expert team.</w:t>
      </w:r>
    </w:p>
    <w:p>
      <w:pPr>
        <w:pStyle w:val="BodyText"/>
      </w:pPr>
      <w:r>
        <w:t xml:space="preserve">Thank you for considering my application. I have attached my resume, transcript, and letters of recommendation highlighting my qualifications. I am available for an interview at your earliest convenience and can be reached by email or phone within Shanghai time zone (UTC+8). It would be an honor to contribute to the legacy of excellence at your school in China Shanghai.</w:t>
      </w:r>
    </w:p>
    <w:p>
      <w:pPr>
        <w:pStyle w:val="BodyText"/>
      </w:pPr>
      <w:r>
        <w:t xml:space="preserve">Sincerely,</w:t>
      </w:r>
    </w:p>
    <w:p>
      <w:pPr>
        <w:pStyle w:val="BodyText"/>
      </w:pPr>
      <w:r>
        <w:br/>
      </w:r>
      <w:r>
        <w:br/>
      </w:r>
    </w:p>
    <w:p>
      <w:pPr>
        <w:pStyle w:val="BodyText"/>
      </w:pPr>
      <w:r>
        <w:t xml:space="preserve">[Your Full Name]</w:t>
      </w:r>
    </w:p>
    <w:p>
      <w:pPr>
        <w:pStyle w:val="BodyText"/>
      </w:pPr>
      <w:r>
        <w:t xml:space="preserve">Special Education Student, [Your Univers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 Shanghai</dc:title>
  <dc:creator/>
  <cp:keywords/>
  <dcterms:created xsi:type="dcterms:W3CDTF">2026-07-21T05:06:11Z</dcterms:created>
  <dcterms:modified xsi:type="dcterms:W3CDTF">2026-07-21T05:06:11Z</dcterms:modified>
</cp:coreProperties>
</file>

<file path=docProps/custom.xml><?xml version="1.0" encoding="utf-8"?>
<Properties xmlns="http://schemas.openxmlformats.org/officeDocument/2006/custom-properties" xmlns:vt="http://schemas.openxmlformats.org/officeDocument/2006/docPropsVTypes"/>
</file>